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BB0FE" w14:textId="759642EC" w:rsidR="0028432D" w:rsidRDefault="0028432D" w:rsidP="00165B45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9067" w:type="dxa"/>
        <w:tblLook w:val="04A0" w:firstRow="1" w:lastRow="0" w:firstColumn="1" w:lastColumn="0" w:noHBand="0" w:noVBand="1"/>
      </w:tblPr>
      <w:tblGrid>
        <w:gridCol w:w="1668"/>
        <w:gridCol w:w="3572"/>
        <w:gridCol w:w="1389"/>
        <w:gridCol w:w="2438"/>
      </w:tblGrid>
      <w:tr w:rsidR="00D71F8A" w:rsidRPr="00326579" w14:paraId="190A798B" w14:textId="77777777" w:rsidTr="00D71F8A">
        <w:tc>
          <w:tcPr>
            <w:tcW w:w="1668" w:type="dxa"/>
          </w:tcPr>
          <w:p w14:paraId="51DA117A" w14:textId="77777777" w:rsidR="00D71F8A" w:rsidRPr="00326579" w:rsidRDefault="00D71F8A" w:rsidP="00165B4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26579">
              <w:rPr>
                <w:rFonts w:ascii="Arial" w:hAnsi="Arial" w:cs="Arial"/>
                <w:b/>
                <w:sz w:val="20"/>
                <w:szCs w:val="20"/>
              </w:rPr>
              <w:t>Adı Soyadı</w:t>
            </w:r>
          </w:p>
        </w:tc>
        <w:tc>
          <w:tcPr>
            <w:tcW w:w="3572" w:type="dxa"/>
          </w:tcPr>
          <w:p w14:paraId="35DD52E8" w14:textId="77777777" w:rsidR="00D71F8A" w:rsidRPr="00326579" w:rsidRDefault="00D71F8A" w:rsidP="00165B4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9" w:type="dxa"/>
          </w:tcPr>
          <w:p w14:paraId="06C2631B" w14:textId="1BF81C1C" w:rsidR="00D71F8A" w:rsidRPr="00326579" w:rsidRDefault="00D71F8A" w:rsidP="00165B45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Öğrenci No:</w:t>
            </w:r>
          </w:p>
        </w:tc>
        <w:tc>
          <w:tcPr>
            <w:tcW w:w="2438" w:type="dxa"/>
          </w:tcPr>
          <w:p w14:paraId="6A60A799" w14:textId="77777777" w:rsidR="00D71F8A" w:rsidRPr="00326579" w:rsidRDefault="00D71F8A" w:rsidP="00165B4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71F8A" w:rsidRPr="00326579" w14:paraId="476A071A" w14:textId="77777777" w:rsidTr="00D71F8A">
        <w:tc>
          <w:tcPr>
            <w:tcW w:w="1668" w:type="dxa"/>
          </w:tcPr>
          <w:p w14:paraId="41E57E9F" w14:textId="6F21DDD5" w:rsidR="00D71F8A" w:rsidRPr="00326579" w:rsidRDefault="00D71F8A" w:rsidP="00165B4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71F8A">
              <w:rPr>
                <w:rFonts w:ascii="Arial" w:hAnsi="Arial" w:cs="Arial"/>
                <w:b/>
                <w:sz w:val="20"/>
                <w:szCs w:val="20"/>
              </w:rPr>
              <w:t>Sınıfı</w:t>
            </w:r>
          </w:p>
        </w:tc>
        <w:tc>
          <w:tcPr>
            <w:tcW w:w="7399" w:type="dxa"/>
            <w:gridSpan w:val="3"/>
          </w:tcPr>
          <w:p w14:paraId="5F1518EC" w14:textId="277C633D" w:rsidR="00D71F8A" w:rsidRPr="00326579" w:rsidRDefault="00D71F8A" w:rsidP="00165B4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781574FC" w14:textId="77777777" w:rsidR="00D71F8A" w:rsidRPr="009E1C17" w:rsidRDefault="00D71F8A" w:rsidP="00165B45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DBD3658" w14:textId="2F969A42" w:rsidR="00B242D7" w:rsidRPr="00D451D0" w:rsidRDefault="00B242D7" w:rsidP="00165B45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  <w:r w:rsidRPr="00D451D0">
        <w:rPr>
          <w:rFonts w:ascii="Times New Roman" w:hAnsi="Times New Roman"/>
          <w:b/>
          <w:sz w:val="20"/>
          <w:szCs w:val="20"/>
        </w:rPr>
        <w:t xml:space="preserve">Değerli öğrenciler, </w:t>
      </w:r>
    </w:p>
    <w:p w14:paraId="4EDAABB4" w14:textId="7F8C8293" w:rsidR="00B242D7" w:rsidRPr="00D451D0" w:rsidRDefault="00B242D7" w:rsidP="00165B45">
      <w:pPr>
        <w:spacing w:line="240" w:lineRule="auto"/>
        <w:rPr>
          <w:rFonts w:ascii="Times New Roman" w:hAnsi="Times New Roman"/>
          <w:sz w:val="20"/>
          <w:szCs w:val="20"/>
        </w:rPr>
      </w:pPr>
      <w:r w:rsidRPr="00D451D0">
        <w:rPr>
          <w:rFonts w:ascii="Times New Roman" w:hAnsi="Times New Roman"/>
          <w:sz w:val="20"/>
          <w:szCs w:val="20"/>
        </w:rPr>
        <w:t xml:space="preserve">Aşağıda yer alan maddelerin her birini 1 ile 5 arasını bir puan vererek değerlendiriniz. Bu değerlendirmede </w:t>
      </w:r>
      <w:r w:rsidRPr="00B242D7">
        <w:rPr>
          <w:rFonts w:ascii="Times New Roman" w:hAnsi="Times New Roman"/>
          <w:sz w:val="20"/>
          <w:szCs w:val="20"/>
        </w:rPr>
        <w:t>(1)</w:t>
      </w:r>
      <w:r>
        <w:rPr>
          <w:rFonts w:ascii="Times New Roman" w:hAnsi="Times New Roman"/>
          <w:sz w:val="20"/>
          <w:szCs w:val="20"/>
        </w:rPr>
        <w:t xml:space="preserve"> </w:t>
      </w:r>
      <w:r w:rsidRPr="00B242D7">
        <w:rPr>
          <w:rFonts w:ascii="Times New Roman" w:hAnsi="Times New Roman"/>
          <w:sz w:val="20"/>
          <w:szCs w:val="20"/>
        </w:rPr>
        <w:t xml:space="preserve">Kesinlikle Katılmıyorum, </w:t>
      </w:r>
      <w:r>
        <w:rPr>
          <w:rFonts w:ascii="Times New Roman" w:hAnsi="Times New Roman"/>
          <w:sz w:val="20"/>
          <w:szCs w:val="20"/>
        </w:rPr>
        <w:t xml:space="preserve">(2) </w:t>
      </w:r>
      <w:r w:rsidRPr="00B242D7">
        <w:rPr>
          <w:rFonts w:ascii="Times New Roman" w:hAnsi="Times New Roman"/>
          <w:sz w:val="20"/>
          <w:szCs w:val="20"/>
        </w:rPr>
        <w:t xml:space="preserve">Katılmıyorum, </w:t>
      </w:r>
      <w:r>
        <w:rPr>
          <w:rFonts w:ascii="Times New Roman" w:hAnsi="Times New Roman"/>
          <w:sz w:val="20"/>
          <w:szCs w:val="20"/>
        </w:rPr>
        <w:t xml:space="preserve">(3) </w:t>
      </w:r>
      <w:r w:rsidRPr="00B242D7">
        <w:rPr>
          <w:rFonts w:ascii="Times New Roman" w:hAnsi="Times New Roman"/>
          <w:sz w:val="20"/>
          <w:szCs w:val="20"/>
        </w:rPr>
        <w:t xml:space="preserve">Kararsızım, </w:t>
      </w:r>
      <w:r>
        <w:rPr>
          <w:rFonts w:ascii="Times New Roman" w:hAnsi="Times New Roman"/>
          <w:sz w:val="20"/>
          <w:szCs w:val="20"/>
        </w:rPr>
        <w:t xml:space="preserve">(4) </w:t>
      </w:r>
      <w:r w:rsidRPr="00B242D7">
        <w:rPr>
          <w:rFonts w:ascii="Times New Roman" w:hAnsi="Times New Roman"/>
          <w:sz w:val="20"/>
          <w:szCs w:val="20"/>
        </w:rPr>
        <w:t xml:space="preserve">Katılıyorum, </w:t>
      </w:r>
      <w:r>
        <w:rPr>
          <w:rFonts w:ascii="Times New Roman" w:hAnsi="Times New Roman"/>
          <w:sz w:val="20"/>
          <w:szCs w:val="20"/>
        </w:rPr>
        <w:t xml:space="preserve">(5) </w:t>
      </w:r>
      <w:r w:rsidRPr="00B242D7">
        <w:rPr>
          <w:rFonts w:ascii="Times New Roman" w:hAnsi="Times New Roman"/>
          <w:sz w:val="20"/>
          <w:szCs w:val="20"/>
        </w:rPr>
        <w:t>Kesinlikle Katılıyorum</w:t>
      </w:r>
      <w:r w:rsidRPr="00D451D0">
        <w:rPr>
          <w:rFonts w:ascii="Times New Roman" w:hAnsi="Times New Roman"/>
          <w:sz w:val="20"/>
          <w:szCs w:val="20"/>
        </w:rPr>
        <w:t xml:space="preserve">” anlamındadır. Her ifade için uygun olan puanı belirtiniz.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0"/>
        <w:gridCol w:w="6496"/>
        <w:gridCol w:w="424"/>
        <w:gridCol w:w="425"/>
        <w:gridCol w:w="424"/>
        <w:gridCol w:w="328"/>
        <w:gridCol w:w="525"/>
      </w:tblGrid>
      <w:tr w:rsidR="00B242D7" w:rsidRPr="00D451D0" w14:paraId="5DFAA318" w14:textId="77777777" w:rsidTr="00CC0A14">
        <w:tc>
          <w:tcPr>
            <w:tcW w:w="440" w:type="dxa"/>
          </w:tcPr>
          <w:p w14:paraId="35F9FB26" w14:textId="77777777" w:rsidR="00B242D7" w:rsidRPr="00D451D0" w:rsidRDefault="00B242D7" w:rsidP="00165B45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496" w:type="dxa"/>
          </w:tcPr>
          <w:p w14:paraId="5224A3B7" w14:textId="77777777" w:rsidR="00B242D7" w:rsidRPr="00D451D0" w:rsidRDefault="00B242D7" w:rsidP="00165B45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D451D0">
              <w:rPr>
                <w:rFonts w:ascii="Times New Roman" w:hAnsi="Times New Roman"/>
                <w:b/>
                <w:sz w:val="20"/>
                <w:szCs w:val="20"/>
              </w:rPr>
              <w:t xml:space="preserve">Değerlendirme Ölçütleri </w:t>
            </w:r>
          </w:p>
        </w:tc>
        <w:tc>
          <w:tcPr>
            <w:tcW w:w="424" w:type="dxa"/>
          </w:tcPr>
          <w:p w14:paraId="62A9852F" w14:textId="77777777" w:rsidR="00B242D7" w:rsidRPr="00D451D0" w:rsidRDefault="00B242D7" w:rsidP="00165B45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D451D0">
              <w:rPr>
                <w:rFonts w:ascii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425" w:type="dxa"/>
          </w:tcPr>
          <w:p w14:paraId="1C6756E2" w14:textId="77777777" w:rsidR="00B242D7" w:rsidRPr="00D451D0" w:rsidRDefault="00B242D7" w:rsidP="00165B45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D451D0">
              <w:rPr>
                <w:rFonts w:ascii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424" w:type="dxa"/>
          </w:tcPr>
          <w:p w14:paraId="437CEAC7" w14:textId="77777777" w:rsidR="00B242D7" w:rsidRPr="00D451D0" w:rsidRDefault="00B242D7" w:rsidP="00165B45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D451D0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328" w:type="dxa"/>
          </w:tcPr>
          <w:p w14:paraId="2A47A37E" w14:textId="77777777" w:rsidR="00B242D7" w:rsidRPr="00D451D0" w:rsidRDefault="00B242D7" w:rsidP="00165B45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D451D0">
              <w:rPr>
                <w:rFonts w:ascii="Times New Roman" w:hAnsi="Times New Roman"/>
                <w:b/>
                <w:sz w:val="20"/>
                <w:szCs w:val="20"/>
              </w:rPr>
              <w:t>4</w:t>
            </w:r>
          </w:p>
        </w:tc>
        <w:tc>
          <w:tcPr>
            <w:tcW w:w="525" w:type="dxa"/>
          </w:tcPr>
          <w:p w14:paraId="1957F264" w14:textId="77777777" w:rsidR="00B242D7" w:rsidRPr="00D451D0" w:rsidRDefault="00B242D7" w:rsidP="00165B45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D451D0">
              <w:rPr>
                <w:rFonts w:ascii="Times New Roman" w:hAnsi="Times New Roman"/>
                <w:b/>
                <w:sz w:val="20"/>
                <w:szCs w:val="20"/>
              </w:rPr>
              <w:t>5</w:t>
            </w:r>
          </w:p>
        </w:tc>
      </w:tr>
      <w:tr w:rsidR="00B242D7" w:rsidRPr="00D451D0" w14:paraId="7A6EE0D0" w14:textId="77777777" w:rsidTr="00CC0A14">
        <w:tc>
          <w:tcPr>
            <w:tcW w:w="440" w:type="dxa"/>
          </w:tcPr>
          <w:p w14:paraId="734FB578" w14:textId="77777777" w:rsidR="00B242D7" w:rsidRPr="00D451D0" w:rsidRDefault="00B242D7" w:rsidP="00165B45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451D0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6496" w:type="dxa"/>
          </w:tcPr>
          <w:p w14:paraId="53F1B00F" w14:textId="669F99FB" w:rsidR="00B242D7" w:rsidRPr="00D451D0" w:rsidRDefault="0028432D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8432D">
              <w:rPr>
                <w:rFonts w:ascii="Times New Roman" w:hAnsi="Times New Roman"/>
                <w:sz w:val="20"/>
                <w:szCs w:val="20"/>
              </w:rPr>
              <w:t>Haftalık ders programım uzaktan eğitime yönelik belirlenmişti.</w:t>
            </w:r>
          </w:p>
        </w:tc>
        <w:tc>
          <w:tcPr>
            <w:tcW w:w="424" w:type="dxa"/>
          </w:tcPr>
          <w:p w14:paraId="79FC05D7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5478F381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4" w:type="dxa"/>
          </w:tcPr>
          <w:p w14:paraId="3F227301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28" w:type="dxa"/>
          </w:tcPr>
          <w:p w14:paraId="27A2D0B8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25" w:type="dxa"/>
          </w:tcPr>
          <w:p w14:paraId="2C2DF724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242D7" w:rsidRPr="00D451D0" w14:paraId="01EB431A" w14:textId="77777777" w:rsidTr="00CC0A14">
        <w:tc>
          <w:tcPr>
            <w:tcW w:w="440" w:type="dxa"/>
          </w:tcPr>
          <w:p w14:paraId="0AB3895F" w14:textId="77777777" w:rsidR="00B242D7" w:rsidRPr="00D451D0" w:rsidRDefault="00B242D7" w:rsidP="00165B45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451D0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6496" w:type="dxa"/>
          </w:tcPr>
          <w:p w14:paraId="24A9B417" w14:textId="1698AA7A" w:rsidR="00B242D7" w:rsidRPr="00D451D0" w:rsidRDefault="0028432D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8432D">
              <w:rPr>
                <w:rFonts w:ascii="Times New Roman" w:hAnsi="Times New Roman"/>
                <w:sz w:val="20"/>
                <w:szCs w:val="20"/>
              </w:rPr>
              <w:t>Dersler arası süreler diğer derse hazırlanmam için uygundu.</w:t>
            </w:r>
          </w:p>
        </w:tc>
        <w:tc>
          <w:tcPr>
            <w:tcW w:w="424" w:type="dxa"/>
          </w:tcPr>
          <w:p w14:paraId="1D6EA123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382879D5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4" w:type="dxa"/>
          </w:tcPr>
          <w:p w14:paraId="03D6AA1D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28" w:type="dxa"/>
          </w:tcPr>
          <w:p w14:paraId="5D48C3D2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25" w:type="dxa"/>
          </w:tcPr>
          <w:p w14:paraId="4B8D2C5A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242D7" w:rsidRPr="00D451D0" w14:paraId="1F760067" w14:textId="77777777" w:rsidTr="00CC0A14">
        <w:tc>
          <w:tcPr>
            <w:tcW w:w="440" w:type="dxa"/>
          </w:tcPr>
          <w:p w14:paraId="3979FE15" w14:textId="77777777" w:rsidR="00B242D7" w:rsidRPr="00D451D0" w:rsidRDefault="00B242D7" w:rsidP="00165B45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451D0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6496" w:type="dxa"/>
          </w:tcPr>
          <w:p w14:paraId="181549F8" w14:textId="080E1C86" w:rsidR="00B242D7" w:rsidRPr="00D451D0" w:rsidRDefault="0028432D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8432D">
              <w:rPr>
                <w:rFonts w:ascii="Times New Roman" w:hAnsi="Times New Roman"/>
                <w:sz w:val="20"/>
                <w:szCs w:val="20"/>
              </w:rPr>
              <w:t>Öğrenme deneyimleri ve öğrenme yöntemleri (vaka analizi, sunum hazırlama vs.) uzaktan eğitim için uygundu.</w:t>
            </w:r>
          </w:p>
        </w:tc>
        <w:tc>
          <w:tcPr>
            <w:tcW w:w="424" w:type="dxa"/>
          </w:tcPr>
          <w:p w14:paraId="03C36D83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7B4CF9D3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4" w:type="dxa"/>
          </w:tcPr>
          <w:p w14:paraId="53191F8B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28" w:type="dxa"/>
          </w:tcPr>
          <w:p w14:paraId="05DBF622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25" w:type="dxa"/>
          </w:tcPr>
          <w:p w14:paraId="627E39A3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242D7" w:rsidRPr="00D451D0" w14:paraId="2915D83E" w14:textId="77777777" w:rsidTr="00CC0A14">
        <w:tc>
          <w:tcPr>
            <w:tcW w:w="440" w:type="dxa"/>
          </w:tcPr>
          <w:p w14:paraId="0CFA2F43" w14:textId="77777777" w:rsidR="00B242D7" w:rsidRPr="00D451D0" w:rsidRDefault="00B242D7" w:rsidP="00165B45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451D0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6496" w:type="dxa"/>
          </w:tcPr>
          <w:p w14:paraId="74F3C786" w14:textId="28BA27A4" w:rsidR="00B242D7" w:rsidRPr="00D451D0" w:rsidRDefault="0028432D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8432D">
              <w:rPr>
                <w:rFonts w:ascii="Times New Roman" w:hAnsi="Times New Roman"/>
                <w:sz w:val="20"/>
                <w:szCs w:val="20"/>
              </w:rPr>
              <w:t>Ölçme – değerlendirme yöntemleri (ödevler, portfolio vs.) uzaktan eğitim için uygundu.</w:t>
            </w:r>
          </w:p>
        </w:tc>
        <w:tc>
          <w:tcPr>
            <w:tcW w:w="424" w:type="dxa"/>
          </w:tcPr>
          <w:p w14:paraId="473A43A2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214183AE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4" w:type="dxa"/>
          </w:tcPr>
          <w:p w14:paraId="69657E47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28" w:type="dxa"/>
          </w:tcPr>
          <w:p w14:paraId="75AA625A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25" w:type="dxa"/>
          </w:tcPr>
          <w:p w14:paraId="248BFA80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242D7" w:rsidRPr="00D451D0" w14:paraId="7C185ACC" w14:textId="77777777" w:rsidTr="00CC0A14">
        <w:tc>
          <w:tcPr>
            <w:tcW w:w="440" w:type="dxa"/>
          </w:tcPr>
          <w:p w14:paraId="461590E6" w14:textId="77777777" w:rsidR="00B242D7" w:rsidRPr="00D451D0" w:rsidRDefault="00B242D7" w:rsidP="00165B45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451D0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6496" w:type="dxa"/>
          </w:tcPr>
          <w:p w14:paraId="4464A13E" w14:textId="43B360C2" w:rsidR="00B242D7" w:rsidRPr="00D451D0" w:rsidRDefault="0028432D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8432D">
              <w:rPr>
                <w:rFonts w:ascii="Times New Roman" w:hAnsi="Times New Roman"/>
                <w:sz w:val="20"/>
                <w:szCs w:val="20"/>
              </w:rPr>
              <w:t>Ölçme – değerlendirme yöntemleri ders başarımızı objektif olarak değerlendiriyor.</w:t>
            </w:r>
          </w:p>
        </w:tc>
        <w:tc>
          <w:tcPr>
            <w:tcW w:w="424" w:type="dxa"/>
          </w:tcPr>
          <w:p w14:paraId="638AB19F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5ACD0264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4" w:type="dxa"/>
          </w:tcPr>
          <w:p w14:paraId="05E1AA2C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28" w:type="dxa"/>
          </w:tcPr>
          <w:p w14:paraId="3D4A066B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25" w:type="dxa"/>
          </w:tcPr>
          <w:p w14:paraId="5BE505B2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242D7" w:rsidRPr="00D451D0" w14:paraId="416A52B4" w14:textId="77777777" w:rsidTr="00CC0A14">
        <w:tc>
          <w:tcPr>
            <w:tcW w:w="440" w:type="dxa"/>
          </w:tcPr>
          <w:p w14:paraId="4D603BD8" w14:textId="77777777" w:rsidR="00B242D7" w:rsidRPr="00D451D0" w:rsidRDefault="00B242D7" w:rsidP="00165B45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451D0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6496" w:type="dxa"/>
          </w:tcPr>
          <w:p w14:paraId="7FE4B17F" w14:textId="2534F217" w:rsidR="00B242D7" w:rsidRPr="00D451D0" w:rsidRDefault="0028432D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8432D">
              <w:rPr>
                <w:rFonts w:ascii="Times New Roman" w:hAnsi="Times New Roman"/>
                <w:sz w:val="20"/>
                <w:szCs w:val="20"/>
              </w:rPr>
              <w:t>Uzaktan eğitim kişisel zamanımı daha verimli kullanmamı sağladı.</w:t>
            </w:r>
          </w:p>
        </w:tc>
        <w:tc>
          <w:tcPr>
            <w:tcW w:w="424" w:type="dxa"/>
          </w:tcPr>
          <w:p w14:paraId="037A41C9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043A7E2F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4" w:type="dxa"/>
          </w:tcPr>
          <w:p w14:paraId="53079376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28" w:type="dxa"/>
          </w:tcPr>
          <w:p w14:paraId="64B0ED28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25" w:type="dxa"/>
          </w:tcPr>
          <w:p w14:paraId="728708D2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242D7" w:rsidRPr="00D451D0" w14:paraId="70151D28" w14:textId="77777777" w:rsidTr="00CC0A14">
        <w:tc>
          <w:tcPr>
            <w:tcW w:w="440" w:type="dxa"/>
          </w:tcPr>
          <w:p w14:paraId="26F3AB51" w14:textId="77777777" w:rsidR="00B242D7" w:rsidRPr="00D451D0" w:rsidRDefault="00B242D7" w:rsidP="00165B45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451D0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6496" w:type="dxa"/>
          </w:tcPr>
          <w:p w14:paraId="6D0019CA" w14:textId="5760E84B" w:rsidR="00B242D7" w:rsidRPr="00D451D0" w:rsidRDefault="0028432D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8432D">
              <w:rPr>
                <w:rFonts w:ascii="Times New Roman" w:hAnsi="Times New Roman"/>
                <w:sz w:val="20"/>
                <w:szCs w:val="20"/>
              </w:rPr>
              <w:t>Uzaktan eğitim eğitmenle ve diğer öğrencilerle etkileşimimi azalttı.</w:t>
            </w:r>
          </w:p>
        </w:tc>
        <w:tc>
          <w:tcPr>
            <w:tcW w:w="424" w:type="dxa"/>
          </w:tcPr>
          <w:p w14:paraId="37EA52A5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33714BF3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4" w:type="dxa"/>
          </w:tcPr>
          <w:p w14:paraId="1C7B721C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28" w:type="dxa"/>
          </w:tcPr>
          <w:p w14:paraId="46D564ED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25" w:type="dxa"/>
          </w:tcPr>
          <w:p w14:paraId="038DC041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242D7" w:rsidRPr="00D451D0" w14:paraId="25495FF2" w14:textId="77777777" w:rsidTr="00CC0A14">
        <w:tc>
          <w:tcPr>
            <w:tcW w:w="440" w:type="dxa"/>
          </w:tcPr>
          <w:p w14:paraId="750C736D" w14:textId="77777777" w:rsidR="00B242D7" w:rsidRPr="00D451D0" w:rsidRDefault="00B242D7" w:rsidP="00165B45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451D0">
              <w:rPr>
                <w:rFonts w:ascii="Times New Roman" w:hAnsi="Times New Roman"/>
                <w:sz w:val="20"/>
                <w:szCs w:val="20"/>
              </w:rPr>
              <w:t>8</w:t>
            </w:r>
          </w:p>
        </w:tc>
        <w:tc>
          <w:tcPr>
            <w:tcW w:w="6496" w:type="dxa"/>
          </w:tcPr>
          <w:p w14:paraId="79B50C03" w14:textId="638839D3" w:rsidR="00B242D7" w:rsidRPr="00D451D0" w:rsidRDefault="0028432D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8432D">
              <w:rPr>
                <w:rFonts w:ascii="Times New Roman" w:hAnsi="Times New Roman"/>
                <w:sz w:val="20"/>
                <w:szCs w:val="20"/>
              </w:rPr>
              <w:t>Uzaktan eğitim motivasyonumu arttırıcı etkileşim sağlamadı.</w:t>
            </w:r>
          </w:p>
        </w:tc>
        <w:tc>
          <w:tcPr>
            <w:tcW w:w="424" w:type="dxa"/>
          </w:tcPr>
          <w:p w14:paraId="319AD331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1BA4BB45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4" w:type="dxa"/>
          </w:tcPr>
          <w:p w14:paraId="19B10FF3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28" w:type="dxa"/>
          </w:tcPr>
          <w:p w14:paraId="38BD9480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25" w:type="dxa"/>
          </w:tcPr>
          <w:p w14:paraId="5BF6C751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242D7" w:rsidRPr="00D451D0" w14:paraId="246D1F2D" w14:textId="77777777" w:rsidTr="00CC0A14">
        <w:tc>
          <w:tcPr>
            <w:tcW w:w="440" w:type="dxa"/>
          </w:tcPr>
          <w:p w14:paraId="0AF28183" w14:textId="77777777" w:rsidR="00B242D7" w:rsidRPr="00D451D0" w:rsidRDefault="00B242D7" w:rsidP="00165B45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451D0"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6496" w:type="dxa"/>
          </w:tcPr>
          <w:p w14:paraId="145F33B8" w14:textId="0076E7AA" w:rsidR="00B242D7" w:rsidRPr="00D451D0" w:rsidRDefault="0028432D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8432D">
              <w:rPr>
                <w:rFonts w:ascii="Times New Roman" w:hAnsi="Times New Roman"/>
                <w:sz w:val="20"/>
                <w:szCs w:val="20"/>
              </w:rPr>
              <w:t>İptal edilen veya ertelenen dersler daha sonra tekrar yapılabildi.</w:t>
            </w:r>
          </w:p>
        </w:tc>
        <w:tc>
          <w:tcPr>
            <w:tcW w:w="424" w:type="dxa"/>
          </w:tcPr>
          <w:p w14:paraId="234FC501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464582D1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4" w:type="dxa"/>
          </w:tcPr>
          <w:p w14:paraId="73B86264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28" w:type="dxa"/>
          </w:tcPr>
          <w:p w14:paraId="03A387B3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25" w:type="dxa"/>
          </w:tcPr>
          <w:p w14:paraId="33998AC3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242D7" w:rsidRPr="00D451D0" w14:paraId="0D8415F5" w14:textId="77777777" w:rsidTr="00CC0A14">
        <w:tc>
          <w:tcPr>
            <w:tcW w:w="440" w:type="dxa"/>
          </w:tcPr>
          <w:p w14:paraId="0951CE01" w14:textId="77777777" w:rsidR="00B242D7" w:rsidRPr="00D451D0" w:rsidRDefault="00B242D7" w:rsidP="00165B45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451D0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6496" w:type="dxa"/>
          </w:tcPr>
          <w:p w14:paraId="2258A8DF" w14:textId="38454F9E" w:rsidR="00B242D7" w:rsidRPr="00D451D0" w:rsidRDefault="0028432D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8432D">
              <w:rPr>
                <w:rFonts w:ascii="Times New Roman" w:hAnsi="Times New Roman"/>
                <w:sz w:val="20"/>
                <w:szCs w:val="20"/>
              </w:rPr>
              <w:t>Dersler beni akademik olarak geliştirdi.</w:t>
            </w:r>
          </w:p>
        </w:tc>
        <w:tc>
          <w:tcPr>
            <w:tcW w:w="424" w:type="dxa"/>
          </w:tcPr>
          <w:p w14:paraId="3E5348CE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1C1CDFDA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4" w:type="dxa"/>
          </w:tcPr>
          <w:p w14:paraId="1AC47FF2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28" w:type="dxa"/>
          </w:tcPr>
          <w:p w14:paraId="7F6D20E8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25" w:type="dxa"/>
          </w:tcPr>
          <w:p w14:paraId="189454C0" w14:textId="77777777" w:rsidR="00B242D7" w:rsidRPr="00D451D0" w:rsidRDefault="00B242D7" w:rsidP="00165B4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1C077037" w14:textId="77777777" w:rsidR="00BB4031" w:rsidRDefault="00BB4031" w:rsidP="00165B45">
      <w:pPr>
        <w:spacing w:line="240" w:lineRule="auto"/>
        <w:rPr>
          <w:rFonts w:ascii="Times New Roman" w:hAnsi="Times New Roman"/>
          <w:sz w:val="20"/>
          <w:szCs w:val="20"/>
        </w:rPr>
      </w:pPr>
    </w:p>
    <w:p w14:paraId="3DA22674" w14:textId="55AF2CE4" w:rsidR="00B242D7" w:rsidRDefault="0028432D" w:rsidP="00165B45">
      <w:pPr>
        <w:spacing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11</w:t>
      </w:r>
      <w:r w:rsidR="00B242D7">
        <w:rPr>
          <w:rFonts w:ascii="Times New Roman" w:hAnsi="Times New Roman"/>
          <w:sz w:val="20"/>
          <w:szCs w:val="20"/>
        </w:rPr>
        <w:t xml:space="preserve">. </w:t>
      </w:r>
      <w:r w:rsidR="00B242D7" w:rsidRPr="00B242D7">
        <w:rPr>
          <w:rFonts w:ascii="Times New Roman" w:hAnsi="Times New Roman"/>
          <w:sz w:val="20"/>
          <w:szCs w:val="20"/>
        </w:rPr>
        <w:t>Uzaktan eğitimin daha yararlı olması için görüş ve önerilerinizi yazabilir misiniz?</w:t>
      </w:r>
    </w:p>
    <w:p w14:paraId="540B9D33" w14:textId="67732847" w:rsidR="00B242D7" w:rsidRDefault="00B242D7" w:rsidP="00165B45">
      <w:pPr>
        <w:spacing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1</w:t>
      </w:r>
      <w:r w:rsidR="0028432D">
        <w:rPr>
          <w:rFonts w:ascii="Times New Roman" w:hAnsi="Times New Roman"/>
          <w:sz w:val="20"/>
          <w:szCs w:val="20"/>
        </w:rPr>
        <w:t>2</w:t>
      </w:r>
      <w:r>
        <w:rPr>
          <w:rFonts w:ascii="Times New Roman" w:hAnsi="Times New Roman"/>
          <w:sz w:val="20"/>
          <w:szCs w:val="20"/>
        </w:rPr>
        <w:t xml:space="preserve">. </w:t>
      </w:r>
      <w:r w:rsidRPr="00B242D7">
        <w:rPr>
          <w:rFonts w:ascii="Times New Roman" w:hAnsi="Times New Roman"/>
          <w:sz w:val="20"/>
          <w:szCs w:val="20"/>
        </w:rPr>
        <w:t>Uzaktan eğitimin sürecinde beğendiğiniz ve size katkısı olduğunu düşündüğünüz unsurları yazınız.</w:t>
      </w:r>
    </w:p>
    <w:p w14:paraId="14EBA8AD" w14:textId="08166808" w:rsidR="00B242D7" w:rsidRDefault="00B242D7" w:rsidP="00165B45">
      <w:pPr>
        <w:spacing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1</w:t>
      </w:r>
      <w:r w:rsidR="0028432D">
        <w:rPr>
          <w:rFonts w:ascii="Times New Roman" w:hAnsi="Times New Roman"/>
          <w:sz w:val="20"/>
          <w:szCs w:val="20"/>
        </w:rPr>
        <w:t>3</w:t>
      </w:r>
      <w:r>
        <w:rPr>
          <w:rFonts w:ascii="Times New Roman" w:hAnsi="Times New Roman"/>
          <w:sz w:val="20"/>
          <w:szCs w:val="20"/>
        </w:rPr>
        <w:t xml:space="preserve">. </w:t>
      </w:r>
      <w:r w:rsidRPr="00B242D7">
        <w:rPr>
          <w:rFonts w:ascii="Times New Roman" w:hAnsi="Times New Roman"/>
          <w:sz w:val="20"/>
          <w:szCs w:val="20"/>
        </w:rPr>
        <w:t>Dönemin geneli için memnuniyet düzeyinizi belirtiniz.</w:t>
      </w:r>
    </w:p>
    <w:p w14:paraId="62204006" w14:textId="77777777" w:rsidR="00B242D7" w:rsidRDefault="00B242D7" w:rsidP="00165B45">
      <w:pPr>
        <w:pStyle w:val="ListeParagraf"/>
        <w:numPr>
          <w:ilvl w:val="0"/>
          <w:numId w:val="14"/>
        </w:numPr>
        <w:spacing w:line="240" w:lineRule="auto"/>
        <w:rPr>
          <w:rFonts w:ascii="Times New Roman" w:hAnsi="Times New Roman"/>
          <w:sz w:val="20"/>
          <w:szCs w:val="20"/>
        </w:rPr>
      </w:pPr>
      <w:r w:rsidRPr="00B242D7">
        <w:rPr>
          <w:rFonts w:ascii="Times New Roman" w:hAnsi="Times New Roman"/>
          <w:sz w:val="20"/>
          <w:szCs w:val="20"/>
        </w:rPr>
        <w:t>Hiç memnun değilim</w:t>
      </w:r>
      <w:r>
        <w:rPr>
          <w:rFonts w:ascii="Times New Roman" w:hAnsi="Times New Roman"/>
          <w:sz w:val="20"/>
          <w:szCs w:val="20"/>
        </w:rPr>
        <w:t>.</w:t>
      </w:r>
    </w:p>
    <w:p w14:paraId="3E441DEC" w14:textId="77777777" w:rsidR="00B242D7" w:rsidRDefault="00B242D7" w:rsidP="00165B45">
      <w:pPr>
        <w:pStyle w:val="ListeParagraf"/>
        <w:numPr>
          <w:ilvl w:val="0"/>
          <w:numId w:val="14"/>
        </w:numPr>
        <w:spacing w:line="240" w:lineRule="auto"/>
        <w:rPr>
          <w:rFonts w:ascii="Times New Roman" w:hAnsi="Times New Roman"/>
          <w:sz w:val="20"/>
          <w:szCs w:val="20"/>
        </w:rPr>
      </w:pPr>
      <w:r w:rsidRPr="00B242D7">
        <w:rPr>
          <w:rFonts w:ascii="Times New Roman" w:hAnsi="Times New Roman"/>
          <w:sz w:val="20"/>
          <w:szCs w:val="20"/>
        </w:rPr>
        <w:t>Memnun değilim</w:t>
      </w:r>
      <w:r>
        <w:rPr>
          <w:rFonts w:ascii="Times New Roman" w:hAnsi="Times New Roman"/>
          <w:sz w:val="20"/>
          <w:szCs w:val="20"/>
        </w:rPr>
        <w:t>.</w:t>
      </w:r>
    </w:p>
    <w:p w14:paraId="43CA227D" w14:textId="77777777" w:rsidR="00B242D7" w:rsidRDefault="00B242D7" w:rsidP="00165B45">
      <w:pPr>
        <w:pStyle w:val="ListeParagraf"/>
        <w:numPr>
          <w:ilvl w:val="0"/>
          <w:numId w:val="14"/>
        </w:numPr>
        <w:spacing w:line="240" w:lineRule="auto"/>
        <w:rPr>
          <w:rFonts w:ascii="Times New Roman" w:hAnsi="Times New Roman"/>
          <w:sz w:val="20"/>
          <w:szCs w:val="20"/>
        </w:rPr>
      </w:pPr>
      <w:r w:rsidRPr="00B242D7">
        <w:rPr>
          <w:rFonts w:ascii="Times New Roman" w:hAnsi="Times New Roman"/>
          <w:sz w:val="20"/>
          <w:szCs w:val="20"/>
        </w:rPr>
        <w:t>Memnunum</w:t>
      </w:r>
      <w:r>
        <w:rPr>
          <w:rFonts w:ascii="Times New Roman" w:hAnsi="Times New Roman"/>
          <w:sz w:val="20"/>
          <w:szCs w:val="20"/>
        </w:rPr>
        <w:t>.</w:t>
      </w:r>
    </w:p>
    <w:p w14:paraId="0CE3F255" w14:textId="150389CC" w:rsidR="00DF6436" w:rsidRPr="00B242D7" w:rsidRDefault="00B242D7" w:rsidP="00165B45">
      <w:pPr>
        <w:pStyle w:val="ListeParagraf"/>
        <w:numPr>
          <w:ilvl w:val="0"/>
          <w:numId w:val="14"/>
        </w:numPr>
        <w:spacing w:line="240" w:lineRule="auto"/>
        <w:rPr>
          <w:rFonts w:ascii="Times New Roman" w:hAnsi="Times New Roman"/>
          <w:sz w:val="20"/>
          <w:szCs w:val="20"/>
        </w:rPr>
      </w:pPr>
      <w:r w:rsidRPr="00B242D7">
        <w:rPr>
          <w:rFonts w:ascii="Times New Roman" w:hAnsi="Times New Roman"/>
          <w:sz w:val="20"/>
          <w:szCs w:val="20"/>
        </w:rPr>
        <w:t>Çok memnunum.</w:t>
      </w:r>
    </w:p>
    <w:sectPr w:rsidR="00DF6436" w:rsidRPr="00B242D7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249070" w14:textId="77777777" w:rsidR="001D5E5E" w:rsidRDefault="001D5E5E" w:rsidP="00D9146D">
      <w:pPr>
        <w:spacing w:after="0" w:line="240" w:lineRule="auto"/>
      </w:pPr>
      <w:r>
        <w:separator/>
      </w:r>
    </w:p>
  </w:endnote>
  <w:endnote w:type="continuationSeparator" w:id="0">
    <w:p w14:paraId="36CB5B30" w14:textId="77777777" w:rsidR="001D5E5E" w:rsidRDefault="001D5E5E" w:rsidP="00D914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Lora">
    <w:altName w:val="Cambria"/>
    <w:charset w:val="A2"/>
    <w:family w:val="auto"/>
    <w:pitch w:val="variable"/>
    <w:sig w:usb0="A00002FF" w:usb1="5000204B" w:usb2="00000000" w:usb3="00000000" w:csb0="00000097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2F414C" w14:textId="77777777" w:rsidR="001D5E5E" w:rsidRDefault="001D5E5E" w:rsidP="00D9146D">
      <w:pPr>
        <w:spacing w:after="0" w:line="240" w:lineRule="auto"/>
      </w:pPr>
      <w:r>
        <w:separator/>
      </w:r>
    </w:p>
  </w:footnote>
  <w:footnote w:type="continuationSeparator" w:id="0">
    <w:p w14:paraId="0A574169" w14:textId="77777777" w:rsidR="001D5E5E" w:rsidRDefault="001D5E5E" w:rsidP="00D914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FE8E4" w14:textId="77777777" w:rsidR="00D9146D" w:rsidRDefault="00D9146D" w:rsidP="00D9146D">
    <w:pPr>
      <w:jc w:val="center"/>
      <w:rPr>
        <w:rFonts w:ascii="Times New Roman" w:hAnsi="Times New Roman" w:cs="Times New Roman"/>
        <w:b/>
        <w:bCs/>
        <w:sz w:val="24"/>
        <w:szCs w:val="24"/>
      </w:rPr>
    </w:pPr>
    <w:r>
      <w:rPr>
        <w:rFonts w:ascii="Times New Roman" w:hAnsi="Times New Roman" w:cs="Times New Roman"/>
        <w:b/>
        <w:bCs/>
        <w:sz w:val="24"/>
        <w:szCs w:val="24"/>
      </w:rPr>
      <w:t>DOKUZ EYLÜL ÜNİVERSİTESİ HEMŞİRELİK FAKÜLTESİ</w:t>
    </w:r>
  </w:p>
  <w:p w14:paraId="48651DEB" w14:textId="4A06BA25" w:rsidR="00D9146D" w:rsidRPr="00D9146D" w:rsidRDefault="00D9146D" w:rsidP="00D9146D">
    <w:pPr>
      <w:jc w:val="center"/>
      <w:rPr>
        <w:rFonts w:ascii="Times New Roman" w:hAnsi="Times New Roman" w:cs="Times New Roman"/>
        <w:b/>
        <w:bCs/>
        <w:sz w:val="24"/>
        <w:szCs w:val="24"/>
      </w:rPr>
    </w:pPr>
    <w:r w:rsidRPr="000B4256">
      <w:rPr>
        <w:rFonts w:ascii="Times New Roman" w:hAnsi="Times New Roman" w:cs="Times New Roman"/>
        <w:b/>
        <w:bCs/>
        <w:sz w:val="24"/>
        <w:szCs w:val="24"/>
      </w:rPr>
      <w:t>UZAKTAN EĞİTİME İLİŞKİN ÖĞRENCİ GERİBİLDİRİM FORM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57AF0"/>
    <w:multiLevelType w:val="hybridMultilevel"/>
    <w:tmpl w:val="24BA4A2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6E0456"/>
    <w:multiLevelType w:val="hybridMultilevel"/>
    <w:tmpl w:val="32961840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19F51314"/>
    <w:multiLevelType w:val="hybridMultilevel"/>
    <w:tmpl w:val="1D1ABB9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AF333E"/>
    <w:multiLevelType w:val="hybridMultilevel"/>
    <w:tmpl w:val="02AE185A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2FB27545"/>
    <w:multiLevelType w:val="hybridMultilevel"/>
    <w:tmpl w:val="4E0E021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D17D0E"/>
    <w:multiLevelType w:val="hybridMultilevel"/>
    <w:tmpl w:val="D172BA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C92A5B"/>
    <w:multiLevelType w:val="hybridMultilevel"/>
    <w:tmpl w:val="5E66D59C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40D7324B"/>
    <w:multiLevelType w:val="hybridMultilevel"/>
    <w:tmpl w:val="8278AF2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DB1E8A"/>
    <w:multiLevelType w:val="hybridMultilevel"/>
    <w:tmpl w:val="AEEE5C6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745E7D"/>
    <w:multiLevelType w:val="hybridMultilevel"/>
    <w:tmpl w:val="6CB49E78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5B0E6A2A"/>
    <w:multiLevelType w:val="hybridMultilevel"/>
    <w:tmpl w:val="9BCEADBE"/>
    <w:lvl w:ilvl="0" w:tplc="35FEA5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564E17"/>
    <w:multiLevelType w:val="hybridMultilevel"/>
    <w:tmpl w:val="FB26841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B46930"/>
    <w:multiLevelType w:val="hybridMultilevel"/>
    <w:tmpl w:val="2864D676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7A4B74AE"/>
    <w:multiLevelType w:val="hybridMultilevel"/>
    <w:tmpl w:val="2F7021F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2179889">
    <w:abstractNumId w:val="8"/>
  </w:num>
  <w:num w:numId="2" w16cid:durableId="289752233">
    <w:abstractNumId w:val="11"/>
  </w:num>
  <w:num w:numId="3" w16cid:durableId="2085683961">
    <w:abstractNumId w:val="0"/>
  </w:num>
  <w:num w:numId="4" w16cid:durableId="1508204861">
    <w:abstractNumId w:val="1"/>
  </w:num>
  <w:num w:numId="5" w16cid:durableId="1311905910">
    <w:abstractNumId w:val="12"/>
  </w:num>
  <w:num w:numId="6" w16cid:durableId="367294929">
    <w:abstractNumId w:val="13"/>
  </w:num>
  <w:num w:numId="7" w16cid:durableId="2083410679">
    <w:abstractNumId w:val="2"/>
  </w:num>
  <w:num w:numId="8" w16cid:durableId="726949354">
    <w:abstractNumId w:val="3"/>
  </w:num>
  <w:num w:numId="9" w16cid:durableId="260800225">
    <w:abstractNumId w:val="5"/>
  </w:num>
  <w:num w:numId="10" w16cid:durableId="2016833663">
    <w:abstractNumId w:val="9"/>
  </w:num>
  <w:num w:numId="11" w16cid:durableId="1493570261">
    <w:abstractNumId w:val="6"/>
  </w:num>
  <w:num w:numId="12" w16cid:durableId="2057508530">
    <w:abstractNumId w:val="10"/>
  </w:num>
  <w:num w:numId="13" w16cid:durableId="1655796188">
    <w:abstractNumId w:val="7"/>
  </w:num>
  <w:num w:numId="14" w16cid:durableId="14371402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tDA1tzAyMbAwMrNQ0lEKTi0uzszPAykwqgUAwpxThSwAAAA="/>
  </w:docVars>
  <w:rsids>
    <w:rsidRoot w:val="00C058B4"/>
    <w:rsid w:val="000B4256"/>
    <w:rsid w:val="00131D7F"/>
    <w:rsid w:val="00165B45"/>
    <w:rsid w:val="00176585"/>
    <w:rsid w:val="001A0A4A"/>
    <w:rsid w:val="001D5E5E"/>
    <w:rsid w:val="002241BA"/>
    <w:rsid w:val="00276726"/>
    <w:rsid w:val="0028432D"/>
    <w:rsid w:val="002D4771"/>
    <w:rsid w:val="002E6A81"/>
    <w:rsid w:val="003D5263"/>
    <w:rsid w:val="00446F5B"/>
    <w:rsid w:val="00472818"/>
    <w:rsid w:val="004857D6"/>
    <w:rsid w:val="00504302"/>
    <w:rsid w:val="006101E5"/>
    <w:rsid w:val="006943B8"/>
    <w:rsid w:val="006B5A24"/>
    <w:rsid w:val="006F1CE7"/>
    <w:rsid w:val="007448C4"/>
    <w:rsid w:val="00952766"/>
    <w:rsid w:val="009D329C"/>
    <w:rsid w:val="009E1C17"/>
    <w:rsid w:val="00B21986"/>
    <w:rsid w:val="00B242D7"/>
    <w:rsid w:val="00B929F0"/>
    <w:rsid w:val="00BA0E88"/>
    <w:rsid w:val="00BB4031"/>
    <w:rsid w:val="00BC4888"/>
    <w:rsid w:val="00C0539E"/>
    <w:rsid w:val="00C058B4"/>
    <w:rsid w:val="00CE5E52"/>
    <w:rsid w:val="00CF4598"/>
    <w:rsid w:val="00D05F2B"/>
    <w:rsid w:val="00D71F8A"/>
    <w:rsid w:val="00D9146D"/>
    <w:rsid w:val="00DD5002"/>
    <w:rsid w:val="00DF6436"/>
    <w:rsid w:val="00E51C77"/>
    <w:rsid w:val="00F11F7A"/>
    <w:rsid w:val="00F87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429EBF"/>
  <w15:chartTrackingRefBased/>
  <w15:docId w15:val="{793E491D-BD64-4670-9EBA-EBEA4F30B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4857D6"/>
    <w:pPr>
      <w:keepNext/>
      <w:keepLines/>
      <w:spacing w:before="240" w:after="0"/>
      <w:outlineLvl w:val="0"/>
    </w:pPr>
    <w:rPr>
      <w:rFonts w:ascii="Lora" w:eastAsiaTheme="majorEastAsia" w:hAnsi="Lora" w:cstheme="majorBidi"/>
      <w:sz w:val="24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857D6"/>
    <w:rPr>
      <w:rFonts w:ascii="Lora" w:eastAsiaTheme="majorEastAsia" w:hAnsi="Lora" w:cstheme="majorBidi"/>
      <w:sz w:val="24"/>
      <w:szCs w:val="32"/>
    </w:rPr>
  </w:style>
  <w:style w:type="table" w:styleId="TabloKlavuzu">
    <w:name w:val="Table Grid"/>
    <w:basedOn w:val="NormalTablo"/>
    <w:uiPriority w:val="39"/>
    <w:rsid w:val="00C053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DF6436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446F5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446F5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446F5B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46F5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46F5B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46F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46F5B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D914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9146D"/>
  </w:style>
  <w:style w:type="paragraph" w:styleId="AltBilgi">
    <w:name w:val="footer"/>
    <w:basedOn w:val="Normal"/>
    <w:link w:val="AltBilgiChar"/>
    <w:uiPriority w:val="99"/>
    <w:unhideWhenUsed/>
    <w:rsid w:val="00D914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914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1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er Onay</dc:creator>
  <cp:keywords/>
  <dc:description/>
  <cp:lastModifiedBy>Taner Onay</cp:lastModifiedBy>
  <cp:revision>26</cp:revision>
  <cp:lastPrinted>2023-09-25T06:56:00Z</cp:lastPrinted>
  <dcterms:created xsi:type="dcterms:W3CDTF">2020-10-16T09:16:00Z</dcterms:created>
  <dcterms:modified xsi:type="dcterms:W3CDTF">2023-10-02T06:03:00Z</dcterms:modified>
</cp:coreProperties>
</file>